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นาโน</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รัฐบาลค่ะ วันนี้ 28 เมษายนนอกจากเรื่องของการติดตามสถานการณ์การระบาดของ covid9 แล้ววันนี้ค่ะ สำหรับแนวทางการปฏิบัติถ้าเรารู้ว่าเราติดเชื้อ covid19 ควรจะปฏิบัติตัวอย่างไร ในช่วงที่เรารอการเข้ารับการรักษา ช่วงของการรอเตียง การปฏิบัติตัวที่ถูกต้องถือว่าเป็นเพื่อเป็นการป้องกันไม่ให้คนข้างเคียงหรือว่าคนในครอบครัวยกกันวันนี้ก็มีเรื่องของความคืบหน้าการบริหารจัดก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 อภิสมัย ศรีรังสรรค์ ผู้ช่วยโฆษก ศบค. แถลงรายละเอียดวันนี้ เรียนเชิญคุณหมอค่ะ</w:t>
      </w:r>
    </w:p>
    <w:p>
      <w:pPr>
        <w:pStyle w:val="BodyText"/>
      </w:pPr>
      <w:r>
        <w:t xml:space="preserve">(แพทย์หญิงอภิสมัย) กราบสวัสดีพี่น้องประชาชนทุกท่านนะคะ ก็กลับมาพบกันเช่นเคย กับการรายงานสถานการณ์การแพร่ระบาดโรคติดเชื้อ COVID 19 นะคะ รวมทั้งมาตรการการให้ความช่วยเหลือพี่น้องประชาชนนะคะ ซึ่งชื่อว่าตอนนี้ทุก ๆ ท่านให้ความสนใจ และเริ่มมีเสียงไปถามกันมากขึ้นนะคะ ว่าในฐานะประชาชน เราจะเข้ามามีส่วนร่วมในการช่วยเหลือเพื่อนบ้าน หรือว่าพี่น้องประชาชนคนอื่น ๆ ได้อย่างไร เดี๋ยววันนี้มีรายละเอียดสรุปให้เห็นภาพของที่ประชุม ศบค. ชุดเล็กในวันนี้ค่ะ ไปเริ่มกันที่ยอดผู้ติดเชื้อทั้งโลกวันนี้นะคะ บวกไปเพิ่มอีก 8 แสนกว่ารายนะคะ ทำให้ยอดผู้ติดเชื้อรวม 149 ล้าน รายนะคะ แล้วก็ยอดผู้เสียชีวิตบวกวันนี้ ทั่วโลก 14,000 กว่าราย ทำให้รวมแล้วนะคะ เป็น 3 ล้าน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เราติด ตาม ทั้งในส่วนของญี่ปุ่น มาเลเซีย เกาหลี ตัวเลขเหล่านี้ขึ้นไว้ให้ท่านติดตามพร้อมกับตัวเลขรายงานผู้ติดเชื้อรายจังหวัดใน Facebook ศบค. นะคะ ขอความกรุณาถามได้ในรายละเอียดตรงนั้นนะคะ มาดูยอดผู้ติดเชื้อรายใหม่ ที่รายงานในที่ประชุม ศบค. ชุดเล็กวันนี้นะคะ วันนี้บวกไปที่ 20,102 รายนะคะ ซึ่งในจำนวนนี้เป็นผู้ที่รับการรักษาในโรงพยาบาล 1,893 ราย มีผู้ที่พบจากคัดกรองเชิงรุก 108 ราย และเดินทางจากต่างประเทศอีก 11 ราย กล่องสีดำขวามือ แสดงให้เห็นผู้เสียชีวิตยอดวันนี้ เพิ่มไป 15 คนนะคะ ทำให้การนับยอดผู้เสียชีวิตสะสม ตั้งแต่ปีที่แล้วนี่นะคะ เป็น 178 คนค่ะ ถ้ามาดูเฉพาะ ละรอกเมษายน ของประเทศไทยนับ 1 เมษายนถึง 28 นะคะ ก็มียอดผู้เสียชีวิตสะสมบวก 15 คน ในวันนี้ เป็น 84 คนค่ะ อยากให้ท่านสังเกตกล่องสีฟ้าที่เรากำลังติดตามกันอย่างใกล้ชิดทุกวันนะคะ คือ ยอดจำนวนผู้ที่ยังรับการรักษาอยู่ 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 ทั้ง 15 รายนะคะ เป็นเพศชาย 11 รายค่ะ แล้วก็เพศหญิง 4 ราย โดยรวม ๆ สรุปนี่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โรค อ้วน ไทรอยด์ รวมทั้งอัลไซเมอร์นะคะ แล้วก็อย่างที่เรียนให้ท่านทราบย้ำในระยะหลัง ๆ นะคะ ว่าในกลุ่มนี้ ก็พบว่าเป็นการเสียชีวิต ได้รับการติดเชื้อจากการติดเชื้อในครอบครัว มากถึง 10 รายนะคะ แล้วก็มี 1 ราย ที่เป็นภาพข่าวนะคะ ว่าผู้ป่วยเสียชีวิตขณะที่รอคิวตรวจ เป็นเวลา 3 วัน แล้วพอวันที่จะได้รับการตรวจ ก็พบว่ามีการเสียชีวิตนะคะ แล้วก็ได้ตรวจการยืนยันว่ามี COVID เป็นบวกนะคะ อย่างไรก็ตาม ก็ขอแสดงความเสียใจกับผู้ป่วยและครอบครัวผู้เสียชีวิตทุก ๆ ท่านด้วยค่ะ ไปดูสถานการณ์การรายงาน การเปลี่ยนแปลงนะคะ ถ้าท่านติดตามนี่ เรามีการกำหนดมาตรการต่าง ๆ นะคะ ในวันที่ 10 เมษายน มีการออกมาตรการ ปิดสถานบันเทิง ต่อมานี่นะคะ ก็ในช่วงระยะเวลาสงกรานต์ มีการขอความร่วมมือให้พี่น้องประชาชน work from home และรวมทั้งมีการประกาศข้อกำหนดพระราชกำหนด ฉบับที่ 20 อันนี้ 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 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 กรณีกรุงเทพฯปริมณฑล และจังหวัดอื่น ๆ ตอนนี้ท่านจะเห็นว่าตัวเลขใหญ่ ๆ นะคะ รายวัน กรุงเทพมหานคร จะยังเป็น 830 รายในวันนี้นะคะ ทำให้ยอดจัดส่งกทม.อยู่ที่ 1 8,99 ในวันนี้นะคะ ก็มีการหารือกันในเรื่องของการจัดการเตียงของกทมโดยทางกทม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ตส์ 1 ราย สาธารณรัฐเช็ค 1 ราย กาตาร์ 1 ราย จีน 1 รายนะคะ แล้วก็มีปากีสถาน 4 ราย กัมพูชาอีก 2 ราย ทั้งหมดได้รับการดูแลใน State Quarantine นะคะ ในส่วนของสกอร์บอร์ดที่รายงานจำนวนผู้ติดเชื้อราในจังหวัด ขออนุญาตผ่านไปอย่างเร็ว ให้ท่านเห็นทิศทางของสีนิดหนึ่ง ท่านจะเห็นว่าไปหลาย ๆ จังหวัด ก็มีการปรับเป็นสีเขียว สีเหลือง นะคะ ทำให้สะท้อนให้เห็นว่าสถานการณ์ในจังหวัดนั้น ๆ เริ่มกลับเข้าสู่ภาวะที่สามารถที่จะจัดสรรการดูแลผู้ติดเชื้อ ให้เข้ารับการรักษา มีเตียงรองรับนะคะ แล้วก็ในบางจังหวัดที่มีการติดเชื้อเป็นกลุ่มก้อนนะคะ ก็มีการจัดโรงพยาบาลสนาม ซึ่งก็ทำให้เห็นภาพว่าการเข้า ได้รับการดูแลอย่างถูกต้องนี่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ซึ่งท่านนายแพทย์สาธารณสุข จังหวัดสุโขทัย ก็มีการคาดการณ์นะคะ ว่าจำนวนผู้ 100 มีการเตรียมเตียงไว้ 100 เตียง เตรียมทั้งจังหวัดสุโขทัย ก็เตรียม ICU ไว้ประมาณ 31 ห้อง ใน 9 อำเภอ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el โรงพยาบาลสนาม นี่อยากจะนอนให้ท่านเห็นว่าในบางจังหวัดนี่ ตัวเลขไม่ได้ลดลงโดยตัวมันเอง 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 ที่มีรายงานผู้ติดเชื้อสูงสุด สำหรับวันนี้นะคะ อันดับแรก กทม. 830 ราย ปรับเป็นสีเขียว ยังลดลงจากเมื่อวานนี้นะคะ แต่ยังสูงอยู่ สมุทรปราการ วันนี้บวกไป 161 ราย ชลบุรี 108 ราย นนทบุรี 71 ราย สมุทรสาคร 59 ราย ปทุมธานี 57 เชียงใหม่ 55 ราย นะคะ สงขลา 52 สุราษฎร์ธานี 40 และนครปฐมวันนี้ เป็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 ถึง 28 เมษายน ซึ่งตรงนี้นี่นะคะ ก็จะทำให้เห็นว่า ใน76 จังหวัด ที่ยังมีรายงานผู้ติดเชื้อนี้นะคะ ก็มีบางจังหวัดเริ่มมีจำนวนรายงานผู้ติดเชื้อลดลง ถ้าเทียบให้ท่านเห็นชัดเจนเป็นรายวันนะคะ ในสไลด์ถัดไป จะเห็นว่าในส่วนของจังหวัดที่มีรายงานสีขาวนี่นะคะ ตอนนี้เราวันนี้เราเห็น 9 จังหวัดแล้วค่ะ ที่ไม่มีรายงานผู้ติดเชื้อนะคะ ก็ปรับเป็นสีขาว สีเขียว ก็คือยังพบผู้ติดเชื้อที่จำนวนอยู่ที่ 1-10 ราย ของจังหวัดนั้น ๆ นะคะ ตอนนี้พบมากถึง 35 จังหวัดค่ะ เราเริ่มได้คืนพื้นที่สีขาว สีเขียว รวมทั้งสีเหลืองนะคะ ก็ตอนนี้มีรายงานที่ 11-50 ราย ในจังหวัดนั้น ตอนนี้พบอยู่ 25 จังหวัด สีแดงเข้ม และสีส้ม เป็นจังหวัดที่เรายังจับตามองเป็นพิเศษนะคะ ก็คือเป็นจังหวัดที่มีรายงานผู้ติดเชื้อเป็นกลุ่มเป็นก้อน 51-100 ราย นี่คือสีส้ม สีแดง คือ 100 รายขึ้นไป ก็ตอนนี้พบรายงานอยู่ที่ 3 จังหวัดด้วยกันนะคะ มาดูตัวอย่างของเคส กทม. ที่ทำไมเราต้องเน้นย้ำท่านทุกครั้ง เพราะว่าในขณะที่สถานการณ์ตอนนี้นี่ พี่น้องประชาชนจะติดตามตลอดว่ามีการติดเชื้อเป็นกลุ่มเป็นก้อนนะคะ เราก็พยายามจะเน้นย้ำให้พี่น้องประชาชนสังเกตอาการ หมั่นตรวจสอบตัวเอง ว่าท่านได้มีพฤติกรรมเสี่ยงไปใกล้ชิดบุคคลเสี่ยง ไปในสถานที่เสี่ยงหรือไม่ แต่เราจะเห็นกลุ่มก้อน 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นิดหนึ่ง Index case ที่เป็นผู้หญิงท่านแรกนะคะ มีประวัติว่าไปเที่ยวผับกรุงเทพฯเมื่อวันที่ 2 เมษายนนะคะ ก็ใช้เวลาพอสมควรแล้วก็มีประวัติทำงานเป็นพนักงานเสิร์ฟที่ร้านอาหาร จากนั้น จาก index case ผู้ติดเชื้อท่านแรกท่านจะเห็นในแผนภาพนะคะ ที่รายงานเป็นตุ๊กตาทำให้มีการแพร่กระจายเชื้อไปยังเพื่อนร่วมงานนะคะ ที่เป็นพนักงานร้าน มีการตรวจไปทั้งสิ้น ในกลุ่มพนักงาน 23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 พนักงานแต่ละท่านก็กลับไปบ้าน มีการสัมผัสใกล้ชิดกับผู้ที่อาศัยอยู่ร่วมบ้านนะคะ ทำให้ตอนนี้นี่ ผู้ที่มีภาวะเสี่ยงสูงเสี่ยงต่ำ ก็ยังมีอีกจำนวนหนึ่งนะคะ ซึ่งท่านตามคลัสเตอร์นี้ คงจะมีนำรายงานต่อไป ถ้าดูยอดสรุปให้เห็นภาพที่ชัดเจนยิ่งขึ้น อันนี้เป็นข้อมูลที่รายงานในตัวเลขของ 25 เมษายนนะคะ จำนวนผู้ติดเชื้อทั้งสิ้น 20,721 ราย สำหรับการระบาดรอบเดือนเมษายนนี้นะคะ ท่านจะเห็น 3 อันดับแรก ปัจจัยที่ทำให้ผู้คนติดเชื้อ ตอนนี้อันดับที่ 1 เลยนะคะ 44.3 เปอร์เซ็นต์ คิดเป็น 9,177 รายนี้นะคะ คือ การสัมผัสใกล้ชิดผู้ป่วยยืนยันก่อนหน้านี้ค่ะ นั่นหมายความว่า ผู้ป่วยไม่ได้มีการระมัดระวัง หรือว่ามีการแยกกักได้อย่างเหมาะสมทันท่วงที ก็เป็นเหตุให้ยังใช้ชีวิตใกล้ชิดกับบุคคลนะคะ ตอนนี้ถึงได้มีมาตรการมากมายที่ออกมาในระยะนี้ ในแง่ของการพยายามเว้นระยะห่าง แล้วก็ขอความร่วมมือให้สวมใส่แมสก์ หรือว่าบางพื้นที่นี่ มีการกำหนดเป็นกฎหมายนะคะ อันดับที่ 2 ที่อยู่ในกลุ่มปัจจัยเสี่ยง คือ สถานบันเทิง ตรงนี้พบมากถึง 5,226 ราย 25.2 เปอร์เซ็นต์ แล้วก็ยังมีในส่วนของการค้นหาผู้ป่วยเชิงรุกหรือผู้ติดเชื้อในชุมชนนี่ ท่านต้องเข้าใจว่าจริง ๆ เป็นการเชื่อมต่อกันค่ะ อย่างเช่นว่า ผู้ติดเชื้อรายที่ 1 มีประวัติไปสถานบันเทิง แล้วก็ให้ประวัติในไทม์ไลน์ว่า ได้ไปทานอาหารกับเพื่อนที่ไหน ไปพบใคร ไปทำงานที่ไหน กรมควบคุมโรคก็มีการติดตาม active cass finding ผ่านกลุ่มที่เป็นปัจจัยเสี่ยงอันดับ 3 อีก 9 จุดเปอร์เซ็นต์รายละเอียดก็คือ 2025 ราย 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 บุคคลในครอบครัวนะคะ แม้กระทั่งการโดยสารรถคันเดียวกัน หรือว่าการอยู่ร่วมบ้านกัน ตอนนี้ทางกระทรวงสาธารณสุข ก็พยายามออกมาตรการมากมายให้ท่านตามกันด้วยนะคะ ทีนี้ในวันนี้ที่ประชุม ศบค. ยังคงติดตามเรื่องที่พี่น้องประชาชนมีความเป็นห่วงกังวลนะคะ แล้วก็ยังมีภาพข่าวอยู่สม่ำเสมอ ในเรื่องของการที่ผู้ป่วยโทรศัพท์ สายยังไม่ติด มีการรอเตียง ยังไม่ได้รับความช่วยเหลือ ตรงนี้ต้องเรียนย้ำว่า หน่วยงานที่ให้บริการทั้งหมดนะคะ พยายามที่จะ หารือ บูรณาการ ทำงานร่วมกัน แล้วก็พยายามที่จะหาข้อสรุปรายวัน เพื่อที่จะนำพี่น้องเหล่านี้เ ข้าสู่ระบบการเฝ้าระวัง การดูแล และการจัดหาเตียง ให้พวกท่านปลอดภัย มาดูทิศทางให้ท่านเห็นภาพนิดนึงในสไลด์นี้นะคะ ตรงนี้เป็นสไลด์ ที่มา คือ กรมการแพทย์ Co ward ก่อนนะคะ รายงานตัวเลขของ 27 เมษายนจากจำนวนผู้ป่วยยืนยัน 9645 รายค่ะ พรุ่งนี้ท่านจะเห็นภาพว่าในจำนวนผู้ป่วย 9000 กว่ารายนี่นะคะ มีจำนวนสูงทีเดียว ที่อยู่ในกลุ่มซีเวียร์หรือเรียกว่าเป็นผู้ป่วยอาการหนัก ผู้ป่วยที่อยู่ในกลุ่มอาการรุนแรง รุนแรงปานกลาง รวม ๆ แล้วนี่ เกิน 1,000 ค่ะ คือมีรายงานในกลุ่มนี้ 319 รายหนัก 1,271 ราย Mederate case ก็คือมีอาการรุนแรงปานกลางซึ่งกลุ่มนี้ไม่สามารถไปโรงพยาบาลสนามหรือ hospเร็วอยากจะให้ท่านเห็นการรายงานตรงนี้เพราะว่าเป็นภาพที่ทางกระทรวงก็ติดตามนะคะ ว่ามีความแตกต่างโดยสิ้นเชิงกับ cluster สมุทรสาคร ในช่วงของมกราคมที่เราได้รับดูแลผู้ป่วยแล้วก็ส่วนหนึ่งไม่มีอาการหรือมีอาการค่อนข้างน้อยเป็นตัวเล็กถึง 90% แต่ตอนนี้นี่ จะเห็นตัวเลขของผู้ป่วยที่ต้องการเตียงที่เพิ่มจำนวนมากขึ้น ไปดูตัวเลขผู้ติดเชื้อที่เราติดตามในส่วนของเมษายน ในสไลด์ถัดไป นี่ ให้ท่านเห็นภาพนะคะ ว่าแต่ละวันนี่ เราทราบกันว่ามีผู้ป่วยรอเตียง รอการบริหารจัดการให้เขาได้รับการรักษาที่เหมาะสม แต่ขณะเดียวกันเรายังมีผู้ป่วยรายใหม่เพิ่มขึ้น ในลักษณะที่ก้าวกระโดดนะคะ ไปดูสไลด์ถัดไปไม่ทั นเห็นว่า จำนวนผู้ป่วย ที่เพิ่มจำนวนอย่างก้าวกระโดด 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 แต่ในบางพื้นที่ ยกตัวอย่างเช่น กทม. อาจจะไม่ตอบโจทย์ เพราะว่าผู้ป่วยจำนวนหนึ่งมีการ triage หรือสอบ คัดแยกกลุ่มอาการ และพบว่าเขาเป็นผู้ป่วยกลุ่มอาการปานกลาง หรือหนัก หรือจำเป็นต้องใช้ท่อช่วยหายใจ เพราะฉะนั้น ตรงนี้นี่ ก็ทำให้ต้องบริหารจัดการเตียงให้กับกลุ่มผู้ป่วยที่มีอาการเหล่านี้นะคะ มาดูเฉพาะในกรุงเทพมหานคร ในสไลด์ถัดไปค่ะ ตรงนี้นะคะ ถ้าเทียบจำนวนผู้ป่วยอาการหนักในกรุงเทพมหานคร ให้ท่านเห็นทางการเพิ่มจำนวนค่ะ คือ ในวันหนึ่ง ที่มีผู้ป่วย อย่างเช่น ก่อนหน้านี้มีรายงาน 900 ราย วันนี้ 800 รายนี่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 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 แล้วก็ถึงได้มีการพยายามขอความร่วมมือเป็นระยะ ระยะค่ะ ว่าผู้ป่วยที่อาจจะยังไม่พบมีอาการรุนแรงนี่ ถ้าท่านได้รับการขอร้องให้ไปที่โรงพยาบาลสนาม หรือ Hospital อันนี้คือเหตุผลที่เราต้องรักษาเตียงที่จำเป็นนะคะ ให้กับผู้ป่วยที่เขามีความต้องการจริง ๆ ไปดูสไลด์ถัดไปนิดหนึ่ง ท่านจะเห็นภาพว่าในจำนวนที่รับใหม่เข้าไป เทียบกับยอดผู้ติดเชื้อนะคะ ก็มีจำนวนหนึ่งที่ได้รับการรักษาจนกระทั่งปลอดภัย และกลับบ้านนะคะ อันนี้ย้ำนะคะว่าไม่ใช่ว่าหายแล้วค่ะ เพราะว่านี่คือมาตรฐานของกระทรวงสาธารณสุข ผู้ป่วยจะได้รับการรักษาในโรงพยาบาล แล้วก็เป็นระยะเวลา 14 วัน จากนั้นนี่ แพทย์จะให้คำแนะนำว่าให้ไปสังเกตอาการที่บ้านต่ออีก 14 วันค่ะ หมายความว่ายังไม่ได้อนุญาตให้ไปทำงาน หรือว่าออกไปในสถานที่ชุมชนใด ๆ นะคะ แต่ว่าท่านปลอดภัย ผลตรวจเชื้อไม่พบ เป็นลบแล้ว ก็อนุญาตกลับบ้านตัวเลขผู้ป่วยกลับบ้านด้วยนะคะ ถ้าไล่ตามสไลด์นี้ ท่านจะเห็นว่าตั้งแต่ 21 เมษายน นี่เอาเฉพาะกทม.มาให้เห็นภาพนะคะ ในจำนวน 21 เมษายน กลับบ้าน 447 ราย เป็นกทม. 225 ราย และเป็นเตียงโรงพยาบาล 224 ราย มีบางวันตัวเลขนี่ ยังไม่ได้เคลียร์ข้อมูลนะคะ ก็ขออนุญาตขีดไว้ แต่ท่านจะเห็นว่าเอาเวลาที่ อาจจะพี่น้องสื่อมวลชนได้เห็นตัวเลขว่า เอ๊ะ มีเตียงคนไข้กลับบ้าน 224 ราย ยกตัวอย่างถ้ามีคนไข้รอเตียงอยู่ 224 ราย นั่นหมายความว่า พอเคลียร์ผู้ป่วยกลับบ้านแล้ว 224 เตียงว่างลง 224 คนนั้น จะได้รับเข้าเตียง 224 ตอนนี้เลยหรือไม่ ในความเป็นจริง 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 ในวันนี้ สมมติว่ามีอีก 100 บวกเข้ามา และถ้าใน 100 หลังนี่ มีติดเชื้อใหม่ มีสีแดง คือ ผู้ป่วยอาการหนักอยู่ 5 ราย ฉันต้องทำความเข้าใจว่าใน 5 รายนี้ อาจจะทำให้แพทย์พิจารณาว่าเขาจะต้องได้รับเพียงก่อน เพราะฉะนั้นบางท่านที่พูดถึงคำที่ว่า First come First Serve ถ้าใครรออยู่ก็จะได้เข้าคิว แล้วก็ไปที่ 1 2 3 4 บางครั้งทางกระทรวงสาธารณสุขก็อธิบายเขาว่า ในความเป็นจริงนี่ ถ้าเกิดว่าพิจารณาแล้วอาการผู้ป่วยที่ใหม่ในรายวันนั้น จำเป็นต้องได้เข้ารับการรักษา อย่างเช่น ICU อย่างนี้นะคะ ก็ทำให้กลุ่มที่มีสีแดง อาจจะได้รับการประสาน แล้วก็เข้ารับการรักษาก่อน ตรงนี้นี่ อาจจะทำให้พี่น้องประชาชนไม่ได้ได้คำตอบที่ดีที่สุดนะคะ แต่ว่าในส่วนของ ศบค. คิดว่า อันนี้คือที่ในที่ประชุมพูดคุย ก็ขออนุญาตนำมาเรียนชี้แจง แต่ถามว่ามันจะตอบโจทย์คนที่ยังรอเตียง 3 วัน 5 วันหรือไม่ ตรงนี้นี่ ก็อยากให้เห็นว่าการ มีความพยายามที่จะบริหารจัดการ ทั้งคู่สายนะคะ หรือการจัดการเตียง มีการพยายามแล้วก็ปรับการทำงานอยู่ตลอดเวลานะคะ ยกตัวอย่างเช่น ในส่วนของ Lab ที่เคยเรียนไว้ อันนี้ขอให้ดูสไลด์ถัดไปนิดหนึ่งนะคะ ในช่วงแรกที่ท่านตรวจ lab ที่มีอยู่ทั่วกทม ซึ่งทางอธิบดีกรมสนับสนุนบริการก็ได้เรียนชี้แจงว่า ในเฉพาะกรุงเทพฯ และปริมณฑลนี่นะคะ มี lab ต่าง ๆ จะอยู่ถึง 109 แห่ง แล้วก็ถ้ารวมทั้งทั้งหมดนี้นะคะ จะมีคลินิกที่สามารถให้บริการตรวจแลปได้นี่ ถึง 279 แห่งแยกเป็นรัฐ 176 แห่งเอกชน 130 แห่งซึ่ง Lab เหล่านี้ ถือได้ว่าได้รับการรับรองโดยกรมวิทยาศาสตร์การแพทย์ กรุงเทพมหานคร และปริมณฑล รวม ๆ กันแล้ว 100 แห่ง ตรงนี้พอท่านได้รับการตรวจยืนยันแล้วนี่ ในส่วนของโรงพยาบาลนะคะ ก็จะโทรไปแจ้งผล ว่าท่านเป็นผู้ติดเชื้อ และมีการคัดแยกเพื่อที่จะจัดหาเตียง ให้ท่านเข้าได้รับบริการได้อย่างเหมาะสม ทีนี้ระหว่างรอเตียง เราก็เน้นย้ำในมาตรการที่สำคัญ 2 เรื่องนะคะ ก็คืออยากให้ท่านสังเกตอาการตัวเอง คือ ในวันนี้ท่านเป็นสีเขียว ยังไม่มีอาการ แต่บุคลากรที่โทรประสานเรื่องเตียงจะให้คำแนะนำค่ะ ว่าท่านจำเป็นต้องดูแลตัวเอง สังเกตอาการอย่างไร หากมีอาการทรุดลง เปลี่ยนแปลง ท่านจะขอความช่วยเหลือได้ที่ไหนอย่างไร ตรงนี้นี่ เป็นประโยชน์ที่ท่านจะต้องขอข้อมูลจากโรงพยาบาลที่โทรศัพท์แจ้งเตียงนะคะ ในส่วนที่ 2 ก็คือมีมาตรการที่ท่านจำเป็นต้องแยกกัก 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รายงานนี่ ก็พบว่า บางครั้งการแยกบ้าน แยกห้องน้ำ แยกข้าวของเครื่องใช้ บางทีก็เป็นไปได้ยากนิดหนึ่งะคะ แต่อย่างไรก็ตามนี่ ก็คงต้องให้พยายามที่จะทำตามมาตรการในการแยกขยะให้ปลอดภัยผู้ที่อยู่ในครอบครัวหรือว่าร่วมบ้านนะคะ ตรงนี้จะมีรายละเอียดที่อยากให้ท่านศึกษานิดหนึ่ง ว่าการใช้ข้าวของจะทำอย่างไร 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 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ว่ากรณีที่ท่านยังโทรศัพท์ติดต่อนี่นะคะ ในตอนนี้มีการเพิ่มคู่สาย ซึ่งในวันนี้ กทม. ก็ได้นำเรียนนะคะ ว่ามีการพยายามที่จะเพิ่มคู่สาย เพื่อที่จะรองรับให้พี่น้องประชาชนที่ยังรอเตียงอยู่นี้นี่ สามารถที่จะได้รับการจัดสรรเตียงอย่างเร็วที่สุด ในเบื้องต้นนะคะ ที่ประชุมสรุปในวันนี้ด้วยว่า จะมีการโทร. ติดภายใน 1-2 นาทีค่ะ พี่น้องประชาชนสามารถที่จะตรวจสอบได้นะคะ รายการโทรศัพท์นี้ จะมีบุคลากรที่นำท่านเข้าสู่ระบบ คือ ส่วนหนึ่งเป็นการโทร.รับเรื่อง ประสานงาน ส่วนที่ 2 จะเป็นการคัดแยกตามอาการ ซึ่งตรงนี้นี่ถ้าจะดีนะคะ ท่านอาจจะเข้าไปทำแบบประเมินของ sabaidee bot หรือ bangkok COVID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นี่ พอบุคลากรโทรติดต่อจัดการเตรียมนี่ ท่านสามารถให้ข้อมูลได้ทันที ขอให้ท่านรอการติดต่อกลับนะคะ คือ โทร.ติดเข้าไปแล้ว เข้าสู่ระบบแล้ว คัดแยกว่าเป็นผู้ป่วยกลุ่มไหน ต้องการเตียงประเภทไหนแล้วนี่ บุคลากรจะขอให้ท่านรอการติดต่อกลับเพื่อแจ้งเตียงค่ะ ซึ่งเข้าใจว่าน่าจะใช้เวลาอีก 1-2 วัน จะทำให้เร็วที่สุด จะทำให้ดียิ่งขึ้นในทุก ๆ วันนะคะ ระหว่างรอเตียง ก็อย่างที่เน้นย้ำค่ะ ท่านจะต้องสังเกตอาการตัวเอง ในบางโรงพยาบาลก็จะมีมาตรการ ขออนุญาตโทร. กลับ ไปติดตามอาการของท่านด้วยนะคะ ก็มีการพูดคุยกันนะคะ ว่าหลายโรงพยาบาล ขอความร่วมมือให้มีการสนับสนุนในเรื่องของการให้ที่วัดอุณหภูมิ ให้พี่น้องประชาชนได้สามารถที่จะประเมินตัวเองที่บ้าน แล้วก็สามารถที่จะดูแลตัวเองได้อย่างปลอดภัย แต่อย่างที่เรียนนะคะ ว่าการพยายามเคลียร์สายที่ค้าง ก็จะสามารถทำให้เร็วขึ้นได้นะคะ แล้วก็เพื่อที่จะไม่ให้พี่น้องต้องมีการรอเตียงค่ะ อย่างไรก็ตามนี่นะคะ มาตรการเหล่านี้นี่ ท่านได้รับการอธิบายลักษณะนี้แล้ว มีการวางแผนทางโฆษก ผู้ช่วยโฆษก ก็พยายามจะนำเรียนนะคะ ว่ามาตรการให้การช่วยเหลือเป็นแบบนี้ แต่ถ้าท่านพี่น้องประชาชนที่รู้สึกว่าได้รับบริการที่ผิดไปจากนี้ ท่านเป็นผู้ที่ตรวจสอบได้ ท่านรายงานได้นะคะ อยากให้พี่น้องประชาชน รวมทั้งสื่อมวลชนเช่นกัน เราต้องทำงานร่วมกันค่ะ เราไม่ถือว่าเป็นความขัดแย้ง ที่รับไม่ได้นะคะ การช่วยกัน เป็นกระบอกเสียงให้กับผู้ป่วยที่เขายังได้รับความเดือดร้อน เข้าสู่ระบบไม่ได้ อันนี้นี่ ต้องขอบคุณนะคะ ทุกท่านที่พยายามส่งเสียงตอนนี้ แล้วก็ยังขอความร่วมมือให้ท่านตรวจสอบต่อไปด้วย แล้วก็ในส่วนของผู้ที่ทำงาน ตอนนี้ ก็จะพยายามพัฒนาระบบให้ดีขึ้น ดีขึ้น ในทุก ๆ วันนะคะ ไปดูในเรื่องของการกระจายวัคซีนที่มีหลาย ๆ ท่านถามเข้ามาค่อนข้างเยอะนะคะ ขออนุญาตใช้เวลาสรุปตรงนี้นิดหนึ่งค่ะ อย่างที่เรียนนะคะ ว่าวัคซีนที่มีการกระจายในตอนนี้ อยู่บนพื้นฐานของวัคซีนในภาวะฉุกเฉิน ที่ได้รับการอนุญาต โดย องค์การอนามัยโลก หรือ who นะคะ แล้วก็สาเหตุที่หลายท่านก็ถามเข้ามาเยอะ ว่าทำไมถึงต้องมีการฉีด เราควรฉีดไหม อย่างไรก็ตามอยากให้เห็นสไลด์นี้ค่ะ ว่าสิ่งที่การพยายามรณรงค์ให้มีการฉีดวัคซีนนั้น ด้วยเหตุผลหลาย ๆ อย่าง วัคซีนจะช่วยลดอัตราการตาย ถ้าท่านป่วย วัคซีนมีรายงานว่าช่วยลดอัตราการใช้โรงพยาบาล หรือการใช้บริการใน ICU นะคะ แต่อย่างไรก็ตาม ไม่มีรายงานที่ยืนยันว่าฉีดวัคซีนแล้วจะไม่แพร่กระจายเชื้อ ตรงนี้ก็ทำให้เป็นคำตอบนะคะ ที่หลายท่านฟังจากผู้เชี่ยวชาญในหลาย ๆ เวที ทุกท่านก็จะยังให้คำตอบเดียวกันเขาว่า พี่น้องประชาชนควรฉีดวัคซีนค่ะ แล้วก็ไปดูในแง่ของการกระจายวัคซีนนิดหน่ึงนะคะ ในส่วนของภาครัฐ แผนการกระจายวัคซีน ตอนนี้นะคะ ต้องการให้ครอบคลุมประชากรในประเทศไทยนะคะ ไม่ได้แยกว่าเป็นชาวไทยหรือชาวต่างชาติ รวมทั้งสิ้นนี่ ถ้าคิดแล้ว 70 ล้านคน พี่น้องประชาชนจะได้รับวัคซีนครอบคลุม ร้อยละ 70 คิดเป็น 50 ล้านคน ถ้าบวกจำนวนวัคซีนนะคะ ก็คือ 50 ล้านคน ต้องได้คนละ 2 โดส เพราะฉะนั้น ตรงนี้ก็จะกลายเป็น 100 ล้านโดส ซึ่งการกระจายวัคซีน กระทรวงสาธารณสุข ทำแผนการกระจายเสร็จสิ้นในเดือนธันวาคม 2564 นะคะ ก็อยากให้ท่านติดตามนะคะ ว่าในระหว่างนี้เป็นต้นไป ก็จะมีการรายงาน เรื่องการจัดหาวัคซีนเพิ่มเติมนะคะ แล้วก็มีการพยายามที่จะให้ความเข้าใจกับพี่น้องประชาชน เพื่อที่จะให้มีความเข้าใจ ความจำเป็น หรือตอบคำถามในเรื่องความปลอดภัยด้วยนะคะ ในส่วนหนึ่งนี่ หลายประเทศ เช่น สหรัฐอเมริกา ก็มีการพูดคุยนะคะ ว่าถ้าพี่น้องประชาชนฉีดวัคซีนไม่ถึงจำนวน 70 เปอร์เซ็นต์ บางทีอาจจะไม่ได้ทำให้ทั้งประเทศเกิดภูมิคุ้มกันหมู่นะคะ ก็ต้องขอความร่วมมือ ทีนี้ถ้าตอบในแง่ของความอันตราย หรือบางรายได้ติดตามข่าว แล้วก็ยกตัวอย่างเช่น กรณีที่เราใช้คำว่า</w:t>
      </w:r>
      <w:r>
        <w:t xml:space="preserve"> </w:t>
      </w:r>
      <w:r>
        <w:t xml:space="preserve">“</w:t>
      </w:r>
      <w:r>
        <w:t xml:space="preserve">อาการคล้ายอัมพฤกษ์</w:t>
      </w:r>
      <w:r>
        <w:t xml:space="preserve">”</w:t>
      </w:r>
      <w:r>
        <w:t xml:space="preserve"> </w:t>
      </w:r>
      <w:r>
        <w:t xml:space="preserve">นะคะ หลายท่านก็ถามว่าทำไมถึงใช้คำว่า</w:t>
      </w:r>
      <w:r>
        <w:t xml:space="preserve"> </w:t>
      </w:r>
      <w:r>
        <w:t xml:space="preserve">“</w:t>
      </w:r>
      <w:r>
        <w:t xml:space="preserve">คล้าย</w:t>
      </w:r>
      <w:r>
        <w:t xml:space="preserve">”</w:t>
      </w:r>
      <w:r>
        <w:t xml:space="preserve"> </w:t>
      </w:r>
      <w:r>
        <w:t xml:space="preserve">ก็คงต้องขอเรียนอธิบายสักนิดหนึ่งค่ะว่า ยกตัวอย่างเวลาที่เรารู้สึกตัวรุม ๆ เราก็จะเรียกว่าอาการคล้ายจะเป็นไข้ แต่ในทางการแพทย์แล้วก็ต้องไปตรวจสอบหลักฐานก็คือไปวัดอุณหภูมินะคะ พอไปวัดอุณหภูมิก็จะเป็นตัวเลขที่ชัดเจนว่าไม่ได้เป็นไข้ แต่มีอาการคล้ายไข้ หรือผู้ป่วยเบาหวานที่รู้สึกวิงเวียน หวิว ๆ เหมือนจะเป็นความดันต่ำ หรือมีน้ำตาลต่ำทางการแพทย์ก็จะมีเครื่องมือที่สามารถตรวจวัดได้ ว่าระดับน้ำตาลในเลือดต่ำหรือไม่ โดยการเจาะเลือด ตรวจดู ก็จะเป็นหลักฐานมายืนยันว่าอาการที่คล้าย ๆ ความดันต่ำ หรือน้ำตาลต่ำ แต่พบว่าไม่ใช่ ก็ต้องไปค้นหาต่อไป ว่าอาการมันเกิดจากอะไร ดังนั้น ในการที่พี่น้องประชาชน อาจจะเห็นการรายงานที่มีความขัดแย้ง อันนี้อยากให้เห็นว่าเป็นภาวะที่เรายอมรับได้ในทางการแพทย์นะคะ คือ ถ้าเรามีผู้ป่วยที่มีอาการคล้ายอัมพฤกษ์ หรือเรียกได้ว่ามีอาการคล้าย Stroke เราก็จะต้องเข้าไปสอบสวนค่ะ เขาไปสอบสวน เราพบว่าผู้ป่วยบางราย มีอาการกล้ามเนื้ออ่อนแรง บางรายนี่นะคะ มีการพูดลำบาก มีชา หรือว่าอาจจะมีความผิดปกติที่คล้ายอัมพฤกษ์ ในทีมสอบสวน ก็ได้กรุณารายงานผลการวิเคราะห์นะคะ ว่ามีการตรวจคลื่นแม่เหล็กไฟฟ้าสมอง CT MRI นี่ พบว่าผลเป็นลบ ก็จึงมีข้อสรุปออกมาว่าคล้ายอัมพฤกษ์ แต่ว่ามีการยืนยันว่าไม่น่าจะใช่ อย่างนี้เป็นต้น แต่ในภาพขาวท่านก็จะเห็น ไม่ว่าจะเป็นท่านอาจารย์ นักวิชาการที่ทุกท่านก็เคารพนับถือนะคะ อาจจะเห็นแย้งได้ว่า อาจจะ น่าจะใช่ ตรงนี้การถกเถียง การขัดแย้งกัน ถือได้ว่าเป็นธรรมดาของทางการแพทย์ค่ะ นั่นจึงทำให้เกิดการศึกษาต่อ การสอบสวนหาข้อมูลต่อ เพื่อมายืนยันว่าหลักฐานใดจะเป็นข้อเท็จจริง ที่จะเป็นข้อสรุปในอนาคต ในระหว่างนี้ยังไม่มีข้อสรุป ก็จะมีการหาข้อมูลหลักฐานเพิ่มเติม เพื่อเอามาเรียนที่แจ้งพี่น้องประชาชน อยากจะสรุปนะคะ ว่าในบางครั้ง ในสถานการณ์วิกฤต ความขัดแย้งที่เกิดมี การตั้งคำถาม มีการตรวจสอบซึ่งกันและกัน อยากจะเรียนให้ทราบว่าทาง ศบค. คิดว่าที่มาที่ไปของความขัดแย้ง เกิดจากความใส่ใจ เกิดจากความห่วงใยค่ะ ดังนั้นนี่ เราอาจจะสามารถเห็นต่างกันได้ มีการเสนอ ข้อชี้แนะ หรือข้อสังเกตที่แตกต่างกันได้ แต่อย่างไรก็ตาม ก็ยังอยู่บนพื้นฐานที่เราจะร่วมกันดูแลพี่น้องประชาชนไทย และในความต่างความขัดแย้งนั้น เราก็ยังเคารพซึ่งกันและกันนะคะ สำหรับวันนี้ก็คงฝากไว้เท่านี้ สวัสดีค่ะ</w:t>
      </w:r>
    </w:p>
    <w:p>
      <w:pPr>
        <w:pStyle w:val="BodyText"/>
      </w:pPr>
      <w:r>
        <w:t xml:space="preserve">(คุณปวีณา) กราบขอบพระคุณค่ะ แพทย์หญิง อภิสมัย ศรีรังสรรค์ ผู้ช่วยโฆษก ศบค. 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 เพื่อที่จะให้ประชาชนนั้นได้รับการแก้ไข แล้วก็เข้าไปดูแลมากที่สุดนะคะ ยกตัวอย่าง เช่น เรื่องของสายด่วนนะวั 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ภาณุ นพคุณ รองอธิบดีกรมสารนิเทศ และรองโฆษกกระทรวงการต่างประเทศ สรุปการแถลงวันนี้ เป็นภาคภาษาอังกฤษ</w:t>
      </w:r>
    </w:p>
    <w:p>
      <w:pPr>
        <w:pStyle w:val="BodyText"/>
      </w:pPr>
      <w:r>
        <w:t xml:space="preserve">(คุณณัฐภาณุ) สวัสดีครับ</w:t>
      </w:r>
    </w:p>
    <w:p>
      <w:pPr>
        <w:pStyle w:val="BodyText"/>
      </w:pPr>
      <w:r>
        <w:t xml:space="preserve">[ภาษาต่างประเทศ] nservative to ดรพิศมัย assistancealka seltzeroccasion ThailandThailand electionNumberexpenses one hundred and Nitrogen The Green Hornet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indecentVegetableassistanceconsent from samplesfrom collected fromcontact contactผู้ชายAccidentFamily membershipdldestimation of equationsbefore pentaclesหิวข้าวBangkok residencesPower Buy สมุทรปราการชลบุรี Princess one hundrednonthaburi provincial สมุทรสาครพี่นายeasiest for youseleniumDepartment of disease controlaffordSwing centralworlddeforestลำโพง Martin Maxima ดีbreeze72 reprintsubordinatestellarisinvestingHouse Fullinformation from Yesterdayon this occasioninherited singlescompatibilityดีแคช branchessimplestLove descendants of the suntransitive Verb exampleshagendazThe Voiceretraction breathing คือ4drichปีนักษัตรexisteddmm.comaestheticsminimalistcomplexionexcisional debridementอธิษฐาน innovationsยินดีซึ่งก็เขมรAlexis de tocquevilleinterestedzbing zbingAmerican Folk vacharapholเขมรbe going to useSteam explosionamericansfrom deesawatMcDonald’sโทรเบอร์Education ministry of economicsschoolmisSharp aquosOnline The collaborative filteringM slazcomparative and superlativeGoogle PlayShould Be connected To Online Learning SystemencephalopathynesdbCentralFestival eastvilleespadrillesVegetableperiodic paralysiswestinon be Bangkok Mass transit authority bmtaaddressesconvertibleexpressionworkingfrom home Android ReviewzbingWhat To Do If Someone Is In your houseสรุป localizationresectionเปิด SCBwelcoming you want to beSeacon Square srinakarinไฮบริดand have decidedreasonabledislocationspecialty and JasmineDesign of DesignCentralFestival thank you Anสวัสดีครับ</w:t>
      </w:r>
    </w:p>
    <w:p>
      <w:pPr>
        <w:pStyle w:val="BodyText"/>
      </w:pPr>
      <w:r>
        <w:t xml:space="preserve">(คุณปวีณา) กราบขอบพระคุณค่ะ ท่าน ณัฐภาณุ นพคุณ รองอธิบดีกรมสารนิเทศและโฆษกกระทรวงการต่างประเทศนะคะ และทั้งหมดนี้ก็คือการแถลงข่าวจาก ศูนย์บริหารสถานการณ์ COVID-19 สดช่องรายการ 14:00 น วันนี้ค่ะ อยากให้ทุกคนติดตามนะคะ ทั้งเรื่องการบริหารจัดการการฉีดวัคซีนนะวันนี้อย่างที่ท่านผู้ช่วยโฆษกเน้นย้ำไปว่าควรจะฉีดหรือไม่ถ้าเกิดว่าเรามาเทียบเคียงกันกับเรื่องของอาการไม่พึง กับเรื่องของคนที่เราจะได้รับจากการฉีดวัคซีน นอกจากนี้ใครที่กำลังเครียดแล้วรู้สึกหมดหวังกับเรื่องของการระบาดของ covid-19 ช่วงบ่ายวันนี้นะคะ เรามีเรื่องของสุขภาพจิต จะมาพูดคุยกัน ดูแลจิดใจอย่างไร ดูแลเรื่องของความคิดอย่างไร ให้เรารับมือกับวิกฤตที่เกิดขึ้นถามได้นะคะ ทางช่อง 2 NBT 2 HD เวลา 14.00 น. หมดเวลาสำหรับการแถลงข่าววันนี้แล้วนะคะ ทองพร้อมทีมงานลาไปก่อนสวัสดีค่ะ</w:t>
      </w:r>
    </w:p>
    <w:p>
      <w:pPr>
        <w:pStyle w:val="BodyText"/>
      </w:pPr>
      <w:r>
        <w:t xml:space="preserve">[เสียงดนตรี] whoscoredอาการแบบ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นาโน</dc:title>
  <dc:creator/>
  <cp:keywords/>
  <dcterms:created xsi:type="dcterms:W3CDTF">2023-11-24T09:24:48Z</dcterms:created>
  <dcterms:modified xsi:type="dcterms:W3CDTF">2023-11-24T09: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0.46 น.</vt:lpwstr>
  </property>
  <property fmtid="{D5CDD505-2E9C-101B-9397-08002B2CF9AE}" pid="3" name="subtitle">
    <vt:lpwstr/>
  </property>
</Properties>
</file>